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246D8" w14:textId="7A2FA703" w:rsidR="007220DA" w:rsidRPr="00CA6FCA" w:rsidRDefault="007220DA" w:rsidP="5BAF40B3">
      <w:pPr>
        <w:jc w:val="center"/>
        <w:rPr>
          <w:rFonts w:asciiTheme="minorHAnsi" w:hAnsiTheme="minorHAnsi" w:cstheme="minorBidi"/>
          <w:b/>
          <w:bCs/>
        </w:rPr>
      </w:pPr>
      <w:r w:rsidRPr="13C0C56D">
        <w:rPr>
          <w:rFonts w:asciiTheme="minorHAnsi" w:hAnsiTheme="minorHAnsi" w:cstheme="minorBidi"/>
          <w:b/>
          <w:bCs/>
        </w:rPr>
        <w:t>ANEXO</w:t>
      </w:r>
      <w:r w:rsidR="00AB1FF0" w:rsidRPr="13C0C56D">
        <w:rPr>
          <w:rFonts w:asciiTheme="minorHAnsi" w:hAnsiTheme="minorHAnsi" w:cstheme="minorBidi"/>
          <w:b/>
          <w:bCs/>
        </w:rPr>
        <w:t xml:space="preserve"> </w:t>
      </w:r>
      <w:r w:rsidRPr="13C0C56D">
        <w:rPr>
          <w:rFonts w:asciiTheme="minorHAnsi" w:hAnsiTheme="minorHAnsi" w:cstheme="minorBidi"/>
          <w:b/>
          <w:bCs/>
        </w:rPr>
        <w:t>I</w:t>
      </w:r>
      <w:r w:rsidR="7CEEDEE1" w:rsidRPr="13C0C56D">
        <w:rPr>
          <w:rFonts w:asciiTheme="minorHAnsi" w:hAnsiTheme="minorHAnsi" w:cstheme="minorBidi"/>
          <w:b/>
          <w:bCs/>
        </w:rPr>
        <w:t>I</w:t>
      </w:r>
      <w:r w:rsidRPr="13C0C56D">
        <w:rPr>
          <w:rFonts w:asciiTheme="minorHAnsi" w:hAnsiTheme="minorHAnsi" w:cstheme="minorBidi"/>
          <w:b/>
          <w:bCs/>
        </w:rPr>
        <w:t xml:space="preserve">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13C0C56D">
      <w:pPr>
        <w:jc w:val="center"/>
        <w:rPr>
          <w:rFonts w:asciiTheme="minorHAnsi" w:hAnsiTheme="minorHAnsi" w:cstheme="minorBidi"/>
        </w:rPr>
      </w:pPr>
      <w:r w:rsidRPr="13C0C56D">
        <w:rPr>
          <w:rFonts w:asciiTheme="minorHAnsi" w:hAnsiTheme="minorHAnsi" w:cstheme="minorBidi"/>
        </w:rPr>
        <w:t>CRG = coeficiente geral de rendimento.</w:t>
      </w:r>
    </w:p>
    <w:p w14:paraId="38153950" w14:textId="5BCC64B4" w:rsidR="00A77985" w:rsidRPr="00CA6FCA" w:rsidRDefault="00A77985" w:rsidP="00692BA7">
      <w:pPr>
        <w:jc w:val="center"/>
        <w:rPr>
          <w:rFonts w:asciiTheme="minorHAnsi" w:hAnsiTheme="minorHAnsi" w:cstheme="minorBidi"/>
        </w:rPr>
      </w:pPr>
    </w:p>
    <w:p w14:paraId="4DF54F1E" w14:textId="00237B4D" w:rsidR="00987894" w:rsidRDefault="683610B9" w:rsidP="00A77985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7743CDB2">
        <w:rPr>
          <w:rFonts w:ascii="Calibri" w:eastAsia="Calibri" w:hAnsi="Calibri" w:cs="Calibri"/>
          <w:color w:val="000000" w:themeColor="text1"/>
        </w:rPr>
        <w:t>Pontos de corte por curso para preenchimento do barema</w:t>
      </w:r>
    </w:p>
    <w:p w14:paraId="5B919BF8" w14:textId="77777777" w:rsidR="00692BA7" w:rsidRDefault="00692BA7" w:rsidP="00692BA7">
      <w:pPr>
        <w:jc w:val="center"/>
        <w:rPr>
          <w:rFonts w:ascii="Calibri" w:eastAsia="Calibri" w:hAnsi="Calibri" w:cs="Calibri"/>
          <w:color w:val="000000" w:themeColor="text1"/>
        </w:rPr>
      </w:pP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68674999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5245A4CC" w14:textId="77777777" w:rsidTr="68674999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9AAD2" w14:textId="602AA67C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Enfermagem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3149A" w14:textId="062CE098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2101FC7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4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67E28" w14:textId="4A184E4A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</w:t>
            </w:r>
            <w:r w:rsidR="50993CA2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0AD40" w14:textId="5DCE5B48" w:rsidR="00E06CA1" w:rsidRDefault="50993CA2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eop"/>
                <w:rFonts w:ascii="Calibri" w:hAnsi="Calibri" w:cs="Calibri"/>
                <w:sz w:val="22"/>
                <w:szCs w:val="22"/>
              </w:rPr>
              <w:t>8,99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E3624" w14:textId="715D039C" w:rsidR="00E06CA1" w:rsidRDefault="00E06CA1" w:rsidP="3BDFCDB3">
            <w:pPr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</w:t>
            </w:r>
            <w:r w:rsidR="5ACC3148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09</w:t>
            </w:r>
          </w:p>
        </w:tc>
      </w:tr>
      <w:tr w:rsidR="00E06CA1" w14:paraId="023E2F8E" w14:textId="77777777" w:rsidTr="68674999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686E9D3A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8,7</w:t>
            </w:r>
            <w:r w:rsidR="02309867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37CBECDC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0</w:t>
            </w:r>
            <w:r w:rsidR="79880ECC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2B91CF9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1</w:t>
            </w:r>
            <w:r w:rsidR="12681FAB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3F5E00E0" w:rsidR="00E06CA1" w:rsidRDefault="00E06CA1" w:rsidP="3BDFCDB3">
            <w:pPr>
              <w:jc w:val="center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9,2</w:t>
            </w:r>
            <w:r w:rsidR="565B735D" w:rsidRPr="3BDFCDB3">
              <w:rPr>
                <w:rStyle w:val="normaltextrun"/>
                <w:rFonts w:ascii="Calibri" w:hAnsi="Calibri" w:cs="Calibri"/>
                <w:sz w:val="22"/>
                <w:szCs w:val="22"/>
              </w:rPr>
              <w:t>5</w:t>
            </w:r>
          </w:p>
        </w:tc>
      </w:tr>
    </w:tbl>
    <w:p w14:paraId="0D4ACC4D" w14:textId="62205354" w:rsidR="00972B86" w:rsidRPr="00CA6FCA" w:rsidRDefault="683610B9" w:rsidP="13C0C56D">
      <w:pPr>
        <w:spacing w:after="160"/>
        <w:jc w:val="center"/>
        <w:rPr>
          <w:rFonts w:asciiTheme="minorHAnsi" w:hAnsiTheme="minorHAnsi" w:cstheme="minorBidi"/>
          <w:b/>
          <w:bCs/>
        </w:rPr>
      </w:pPr>
      <w:r w:rsidRPr="13C0C56D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D4BBF" w14:textId="77777777" w:rsidR="002A40B2" w:rsidRDefault="002A40B2">
      <w:r>
        <w:separator/>
      </w:r>
    </w:p>
  </w:endnote>
  <w:endnote w:type="continuationSeparator" w:id="0">
    <w:p w14:paraId="5358FD67" w14:textId="77777777" w:rsidR="002A40B2" w:rsidRDefault="002A40B2">
      <w:r>
        <w:continuationSeparator/>
      </w:r>
    </w:p>
  </w:endnote>
  <w:endnote w:type="continuationNotice" w:id="1">
    <w:p w14:paraId="0C932E65" w14:textId="77777777" w:rsidR="002A40B2" w:rsidRDefault="002A40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A9F92" w14:textId="77777777" w:rsidR="002A40B2" w:rsidRDefault="002A40B2">
      <w:r>
        <w:separator/>
      </w:r>
    </w:p>
  </w:footnote>
  <w:footnote w:type="continuationSeparator" w:id="0">
    <w:p w14:paraId="2EE331A3" w14:textId="77777777" w:rsidR="002A40B2" w:rsidRDefault="002A40B2">
      <w:r>
        <w:continuationSeparator/>
      </w:r>
    </w:p>
  </w:footnote>
  <w:footnote w:type="continuationNotice" w:id="1">
    <w:p w14:paraId="16EC5A37" w14:textId="77777777" w:rsidR="002A40B2" w:rsidRDefault="002A40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917629">
    <w:abstractNumId w:val="0"/>
  </w:num>
  <w:num w:numId="2" w16cid:durableId="808477119">
    <w:abstractNumId w:val="4"/>
  </w:num>
  <w:num w:numId="3" w16cid:durableId="1978415955">
    <w:abstractNumId w:val="2"/>
  </w:num>
  <w:num w:numId="4" w16cid:durableId="2138838583">
    <w:abstractNumId w:val="1"/>
  </w:num>
  <w:num w:numId="5" w16cid:durableId="485439236">
    <w:abstractNumId w:val="3"/>
  </w:num>
  <w:num w:numId="6" w16cid:durableId="11224556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A40B2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2BA7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4F8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87894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77985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309867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4ADC5F3"/>
    <w:rsid w:val="0532AD1D"/>
    <w:rsid w:val="0547BE5A"/>
    <w:rsid w:val="0549D17F"/>
    <w:rsid w:val="0569CCAC"/>
    <w:rsid w:val="058F751B"/>
    <w:rsid w:val="05DB7F41"/>
    <w:rsid w:val="065D95CA"/>
    <w:rsid w:val="06F83991"/>
    <w:rsid w:val="07059D0D"/>
    <w:rsid w:val="075A4FCA"/>
    <w:rsid w:val="0781BF1F"/>
    <w:rsid w:val="07A11B40"/>
    <w:rsid w:val="07C1822E"/>
    <w:rsid w:val="07CC2378"/>
    <w:rsid w:val="08099F7C"/>
    <w:rsid w:val="082C1EFE"/>
    <w:rsid w:val="08425360"/>
    <w:rsid w:val="092F14E7"/>
    <w:rsid w:val="0A61185F"/>
    <w:rsid w:val="0AAB6206"/>
    <w:rsid w:val="0ABF331A"/>
    <w:rsid w:val="0AC62BF3"/>
    <w:rsid w:val="0ADC40D5"/>
    <w:rsid w:val="0B41EB80"/>
    <w:rsid w:val="0B730633"/>
    <w:rsid w:val="0BB8183E"/>
    <w:rsid w:val="0BBB1100"/>
    <w:rsid w:val="0BF60C5B"/>
    <w:rsid w:val="0C98A8B4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052C23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0FB0B952"/>
    <w:rsid w:val="10382BDD"/>
    <w:rsid w:val="104DEA2C"/>
    <w:rsid w:val="10706604"/>
    <w:rsid w:val="10F4A0EB"/>
    <w:rsid w:val="1119AFA1"/>
    <w:rsid w:val="118847B4"/>
    <w:rsid w:val="11A21704"/>
    <w:rsid w:val="11E1C83D"/>
    <w:rsid w:val="11ED0E93"/>
    <w:rsid w:val="120AEB84"/>
    <w:rsid w:val="124AF70F"/>
    <w:rsid w:val="12681FAB"/>
    <w:rsid w:val="1291EA42"/>
    <w:rsid w:val="12E35BB3"/>
    <w:rsid w:val="133BAC07"/>
    <w:rsid w:val="13C0C56D"/>
    <w:rsid w:val="13CB3A7E"/>
    <w:rsid w:val="13F68178"/>
    <w:rsid w:val="13FF7E19"/>
    <w:rsid w:val="14900012"/>
    <w:rsid w:val="149C72B2"/>
    <w:rsid w:val="14F27866"/>
    <w:rsid w:val="15031D12"/>
    <w:rsid w:val="158DD697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5E28D8"/>
    <w:rsid w:val="1871C4C6"/>
    <w:rsid w:val="18885F2F"/>
    <w:rsid w:val="18B3224E"/>
    <w:rsid w:val="18D057A0"/>
    <w:rsid w:val="19156D05"/>
    <w:rsid w:val="19AC51AD"/>
    <w:rsid w:val="1A0266C4"/>
    <w:rsid w:val="1A2B3F39"/>
    <w:rsid w:val="1AC43FAA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EED4432"/>
    <w:rsid w:val="1F2DD529"/>
    <w:rsid w:val="1F32461D"/>
    <w:rsid w:val="1F3A08BF"/>
    <w:rsid w:val="1FA51F49"/>
    <w:rsid w:val="1FDEC48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01FC7D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1566AD"/>
    <w:rsid w:val="262C1571"/>
    <w:rsid w:val="2666F929"/>
    <w:rsid w:val="266D8BEE"/>
    <w:rsid w:val="2671AC58"/>
    <w:rsid w:val="269D48FE"/>
    <w:rsid w:val="26A895A6"/>
    <w:rsid w:val="26CF7D4D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298A6A"/>
    <w:rsid w:val="2C39B7AA"/>
    <w:rsid w:val="2CD481DA"/>
    <w:rsid w:val="2CDEC16A"/>
    <w:rsid w:val="2D298AE8"/>
    <w:rsid w:val="2D2A7F26"/>
    <w:rsid w:val="2D380167"/>
    <w:rsid w:val="2D52871E"/>
    <w:rsid w:val="2D6A0DDA"/>
    <w:rsid w:val="2D93E890"/>
    <w:rsid w:val="2DA44636"/>
    <w:rsid w:val="2DA7E4BB"/>
    <w:rsid w:val="2DBD850B"/>
    <w:rsid w:val="2DE5B86D"/>
    <w:rsid w:val="2E4ED4C6"/>
    <w:rsid w:val="2E5E4EF0"/>
    <w:rsid w:val="2EA31C76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C9B56D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62820"/>
    <w:rsid w:val="37CF17BF"/>
    <w:rsid w:val="37DEA2CE"/>
    <w:rsid w:val="382B8E09"/>
    <w:rsid w:val="38A39CEB"/>
    <w:rsid w:val="38F8E05C"/>
    <w:rsid w:val="39573C75"/>
    <w:rsid w:val="397FD662"/>
    <w:rsid w:val="3984F57B"/>
    <w:rsid w:val="3992AFBC"/>
    <w:rsid w:val="39BEA003"/>
    <w:rsid w:val="39D930B9"/>
    <w:rsid w:val="39ED7B1A"/>
    <w:rsid w:val="39F0ECA3"/>
    <w:rsid w:val="39F22E55"/>
    <w:rsid w:val="3A3CBFEF"/>
    <w:rsid w:val="3A44A163"/>
    <w:rsid w:val="3A90FB4C"/>
    <w:rsid w:val="3AE012AE"/>
    <w:rsid w:val="3BCB01DD"/>
    <w:rsid w:val="3BDEAC93"/>
    <w:rsid w:val="3BDFCDB3"/>
    <w:rsid w:val="3BE9F31D"/>
    <w:rsid w:val="3BF2DCC2"/>
    <w:rsid w:val="3C04921F"/>
    <w:rsid w:val="3CB46B6F"/>
    <w:rsid w:val="3CC3CE5B"/>
    <w:rsid w:val="3CFEFF2C"/>
    <w:rsid w:val="3D0FA248"/>
    <w:rsid w:val="3DB23A7B"/>
    <w:rsid w:val="3DD4A151"/>
    <w:rsid w:val="3E1AEF97"/>
    <w:rsid w:val="3E5390C2"/>
    <w:rsid w:val="3E808E97"/>
    <w:rsid w:val="3E9CBF4B"/>
    <w:rsid w:val="3EAB0C6D"/>
    <w:rsid w:val="3EF7B71A"/>
    <w:rsid w:val="3F0B3A32"/>
    <w:rsid w:val="3F423D8C"/>
    <w:rsid w:val="3F906DD2"/>
    <w:rsid w:val="402A5C26"/>
    <w:rsid w:val="402FFEF1"/>
    <w:rsid w:val="40A34C74"/>
    <w:rsid w:val="40ACDFBF"/>
    <w:rsid w:val="40FE99CF"/>
    <w:rsid w:val="4107F947"/>
    <w:rsid w:val="4133708F"/>
    <w:rsid w:val="4166D6EA"/>
    <w:rsid w:val="41FF3B8C"/>
    <w:rsid w:val="424B377A"/>
    <w:rsid w:val="425F8678"/>
    <w:rsid w:val="427C2D6F"/>
    <w:rsid w:val="428906D0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E7DA63"/>
    <w:rsid w:val="43F735C3"/>
    <w:rsid w:val="446D6974"/>
    <w:rsid w:val="449BAA8D"/>
    <w:rsid w:val="44C1D00D"/>
    <w:rsid w:val="44C66C23"/>
    <w:rsid w:val="44F46AA4"/>
    <w:rsid w:val="44FC9262"/>
    <w:rsid w:val="45930624"/>
    <w:rsid w:val="45957D4D"/>
    <w:rsid w:val="45A46598"/>
    <w:rsid w:val="45B48873"/>
    <w:rsid w:val="45BBF0F5"/>
    <w:rsid w:val="45C3E971"/>
    <w:rsid w:val="462653E4"/>
    <w:rsid w:val="4636CD21"/>
    <w:rsid w:val="46377AEE"/>
    <w:rsid w:val="46425434"/>
    <w:rsid w:val="467CAB31"/>
    <w:rsid w:val="469D5C31"/>
    <w:rsid w:val="46AD7540"/>
    <w:rsid w:val="46DD6F5B"/>
    <w:rsid w:val="46EE7E7E"/>
    <w:rsid w:val="473E463D"/>
    <w:rsid w:val="4750A214"/>
    <w:rsid w:val="475B5C13"/>
    <w:rsid w:val="47FCE615"/>
    <w:rsid w:val="484BA0CC"/>
    <w:rsid w:val="48596F5E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D72D2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C6780C7"/>
    <w:rsid w:val="4D0C9DB5"/>
    <w:rsid w:val="4D2500E4"/>
    <w:rsid w:val="4D391919"/>
    <w:rsid w:val="4DA23502"/>
    <w:rsid w:val="4E54B9BA"/>
    <w:rsid w:val="4EE1FFFE"/>
    <w:rsid w:val="4F739A31"/>
    <w:rsid w:val="4FC968A9"/>
    <w:rsid w:val="4FF1B2AD"/>
    <w:rsid w:val="50993CA2"/>
    <w:rsid w:val="51191C8C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85036B"/>
    <w:rsid w:val="54B857C1"/>
    <w:rsid w:val="5516B3BE"/>
    <w:rsid w:val="55845B89"/>
    <w:rsid w:val="55B5AF95"/>
    <w:rsid w:val="56074B66"/>
    <w:rsid w:val="560F0AC5"/>
    <w:rsid w:val="565B735D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574CAE"/>
    <w:rsid w:val="5985DF2F"/>
    <w:rsid w:val="59F73286"/>
    <w:rsid w:val="5A26E8EA"/>
    <w:rsid w:val="5A8776A0"/>
    <w:rsid w:val="5AA39469"/>
    <w:rsid w:val="5AC61FD5"/>
    <w:rsid w:val="5AC6EA86"/>
    <w:rsid w:val="5ACC3148"/>
    <w:rsid w:val="5AE61B56"/>
    <w:rsid w:val="5AFC3C4D"/>
    <w:rsid w:val="5B0A93DA"/>
    <w:rsid w:val="5B58EBC1"/>
    <w:rsid w:val="5B947FA7"/>
    <w:rsid w:val="5BAF40B3"/>
    <w:rsid w:val="5BD19338"/>
    <w:rsid w:val="5C234701"/>
    <w:rsid w:val="5C513C45"/>
    <w:rsid w:val="5C62BAE7"/>
    <w:rsid w:val="5C980CAE"/>
    <w:rsid w:val="5CC0B848"/>
    <w:rsid w:val="5CC84BDF"/>
    <w:rsid w:val="5D95AC86"/>
    <w:rsid w:val="5DB83A64"/>
    <w:rsid w:val="5E03B4E4"/>
    <w:rsid w:val="5E1DBC18"/>
    <w:rsid w:val="5E53FA3B"/>
    <w:rsid w:val="5E7AC1A4"/>
    <w:rsid w:val="5E7BF9C7"/>
    <w:rsid w:val="5E8AA8C5"/>
    <w:rsid w:val="5EB8942A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2E08091"/>
    <w:rsid w:val="630167DE"/>
    <w:rsid w:val="633B5473"/>
    <w:rsid w:val="63BA6457"/>
    <w:rsid w:val="63C3DA4B"/>
    <w:rsid w:val="64A31E93"/>
    <w:rsid w:val="651C66FF"/>
    <w:rsid w:val="652F4433"/>
    <w:rsid w:val="655634B8"/>
    <w:rsid w:val="660BD17D"/>
    <w:rsid w:val="660EE8B7"/>
    <w:rsid w:val="664E6394"/>
    <w:rsid w:val="669D3419"/>
    <w:rsid w:val="66CBE50E"/>
    <w:rsid w:val="66F39858"/>
    <w:rsid w:val="670A7EA0"/>
    <w:rsid w:val="67BE8E8E"/>
    <w:rsid w:val="683610B9"/>
    <w:rsid w:val="6864525E"/>
    <w:rsid w:val="68674999"/>
    <w:rsid w:val="688603BA"/>
    <w:rsid w:val="6888A04D"/>
    <w:rsid w:val="692D697E"/>
    <w:rsid w:val="696CCE0E"/>
    <w:rsid w:val="69B3CFE9"/>
    <w:rsid w:val="69F3D2C9"/>
    <w:rsid w:val="6A3E21BC"/>
    <w:rsid w:val="6A400162"/>
    <w:rsid w:val="6A431448"/>
    <w:rsid w:val="6ABA2C9B"/>
    <w:rsid w:val="6AD5B1E0"/>
    <w:rsid w:val="6AF065F1"/>
    <w:rsid w:val="6B5CCE82"/>
    <w:rsid w:val="6BB32985"/>
    <w:rsid w:val="6C4544EB"/>
    <w:rsid w:val="6C6C98C0"/>
    <w:rsid w:val="6C718241"/>
    <w:rsid w:val="6CD3F616"/>
    <w:rsid w:val="6D5DC46A"/>
    <w:rsid w:val="6D6EFFC9"/>
    <w:rsid w:val="6DFC574B"/>
    <w:rsid w:val="6E043F43"/>
    <w:rsid w:val="6E1A493C"/>
    <w:rsid w:val="6E3F2C3F"/>
    <w:rsid w:val="6E769033"/>
    <w:rsid w:val="6E9547C0"/>
    <w:rsid w:val="6ED6EB2C"/>
    <w:rsid w:val="6EF994CB"/>
    <w:rsid w:val="6F4D85BC"/>
    <w:rsid w:val="6FF596FE"/>
    <w:rsid w:val="71387947"/>
    <w:rsid w:val="71504CD9"/>
    <w:rsid w:val="71E6B158"/>
    <w:rsid w:val="72146F66"/>
    <w:rsid w:val="72156BC8"/>
    <w:rsid w:val="72B1CBE7"/>
    <w:rsid w:val="732D0A8B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43CDB2"/>
    <w:rsid w:val="778357F3"/>
    <w:rsid w:val="7797B5E7"/>
    <w:rsid w:val="7866D2D0"/>
    <w:rsid w:val="793733A7"/>
    <w:rsid w:val="793A3A4E"/>
    <w:rsid w:val="7944B8E0"/>
    <w:rsid w:val="79880ECC"/>
    <w:rsid w:val="7A0954A8"/>
    <w:rsid w:val="7A9ACB07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4F7FF3"/>
    <w:rsid w:val="7C58C0DD"/>
    <w:rsid w:val="7C65C011"/>
    <w:rsid w:val="7C942D7A"/>
    <w:rsid w:val="7CEEDEE1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A6BA5534-1CAA-4B5F-A9C9-6136EDBFDB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521</Characters>
  <Application>Microsoft Office Word</Application>
  <DocSecurity>0</DocSecurity>
  <Lines>29</Lines>
  <Paragraphs>8</Paragraphs>
  <ScaleCrop>false</ScaleCrop>
  <Company>ufcspa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12</cp:revision>
  <cp:lastPrinted>2019-04-29T22:21:00Z</cp:lastPrinted>
  <dcterms:created xsi:type="dcterms:W3CDTF">2023-03-08T13:05:00Z</dcterms:created>
  <dcterms:modified xsi:type="dcterms:W3CDTF">2025-05-19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